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9FF4D" w14:textId="6F483548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Cours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 xml:space="preserve">Technology and Information </w:t>
      </w:r>
      <w:r w:rsidR="004E15F9">
        <w:rPr>
          <w:b/>
          <w:bCs/>
          <w:sz w:val="24"/>
          <w:szCs w:val="24"/>
          <w:lang w:val="en-US"/>
        </w:rPr>
        <w:t>Systems</w:t>
      </w:r>
    </w:p>
    <w:p w14:paraId="49DBDE90" w14:textId="4030F422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 xml:space="preserve">Course </w:t>
      </w:r>
      <w:r w:rsidR="005017C8" w:rsidRPr="005017C8">
        <w:rPr>
          <w:b/>
          <w:bCs/>
          <w:sz w:val="24"/>
          <w:szCs w:val="24"/>
          <w:lang w:val="en-US"/>
        </w:rPr>
        <w:t>Cod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>SECP 1513</w:t>
      </w:r>
    </w:p>
    <w:p w14:paraId="4CB61565" w14:textId="045434DF" w:rsidR="005017C8" w:rsidRDefault="002717A8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Activity</w:t>
      </w:r>
      <w:r w:rsidR="008B0F11">
        <w:rPr>
          <w:b/>
          <w:bCs/>
          <w:sz w:val="24"/>
          <w:szCs w:val="24"/>
          <w:lang w:val="en-US"/>
        </w:rPr>
        <w:tab/>
      </w:r>
      <w:r w:rsidRP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</w:r>
      <w:r w:rsidR="004E15F9">
        <w:rPr>
          <w:b/>
          <w:bCs/>
          <w:sz w:val="24"/>
          <w:szCs w:val="24"/>
          <w:lang w:val="en-US"/>
        </w:rPr>
        <w:t>PC Assembly</w:t>
      </w:r>
    </w:p>
    <w:p w14:paraId="2D7CF839" w14:textId="770E461E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ction</w:t>
      </w:r>
      <w:r>
        <w:rPr>
          <w:b/>
          <w:bCs/>
          <w:sz w:val="24"/>
          <w:szCs w:val="24"/>
          <w:lang w:val="en-US"/>
        </w:rPr>
        <w:tab/>
        <w:t xml:space="preserve">:    </w:t>
      </w:r>
      <w:r>
        <w:rPr>
          <w:b/>
          <w:bCs/>
          <w:sz w:val="24"/>
          <w:szCs w:val="24"/>
          <w:lang w:val="en-US"/>
        </w:rPr>
        <w:tab/>
        <w:t>…………………</w:t>
      </w:r>
    </w:p>
    <w:p w14:paraId="4D0B91F9" w14:textId="6E4593E1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Lecturer Name</w:t>
      </w:r>
      <w:r>
        <w:rPr>
          <w:b/>
          <w:bCs/>
          <w:sz w:val="24"/>
          <w:szCs w:val="24"/>
          <w:lang w:val="en-US"/>
        </w:rPr>
        <w:tab/>
        <w:t>:</w:t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3FE64A1B" w14:textId="267DD781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Group name</w:t>
      </w:r>
      <w:r>
        <w:rPr>
          <w:b/>
          <w:bCs/>
          <w:sz w:val="24"/>
          <w:szCs w:val="24"/>
          <w:lang w:val="en-US"/>
        </w:rPr>
        <w:tab/>
        <w:t xml:space="preserve">:  </w:t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44C12DC1" w14:textId="7E470CA8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3A60AC81" w14:textId="2D38B7B9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482E9EFE" w14:textId="64BCFC82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5916408E" w14:textId="412FF898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66DC0BA7" w14:textId="6860B23D" w:rsidR="008B0F11" w:rsidRP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6200815E" w14:textId="77777777" w:rsidR="008B0F11" w:rsidRDefault="004E15F9" w:rsidP="004E15F9">
      <w:pPr>
        <w:jc w:val="both"/>
        <w:rPr>
          <w:lang w:val="en-US"/>
        </w:rPr>
      </w:pPr>
      <w:r>
        <w:rPr>
          <w:lang w:val="en-US"/>
        </w:rPr>
        <w:t>This sheet should be filled in your group.</w:t>
      </w:r>
    </w:p>
    <w:p w14:paraId="1BD0B208" w14:textId="486FCE90" w:rsidR="004E15F9" w:rsidRDefault="004E15F9" w:rsidP="004E15F9">
      <w:pPr>
        <w:jc w:val="both"/>
        <w:rPr>
          <w:rFonts w:ascii="Cambria" w:hAnsi="Cambria"/>
          <w:lang w:val="en-US"/>
        </w:rPr>
      </w:pPr>
      <w:r>
        <w:rPr>
          <w:lang w:val="en-US"/>
        </w:rPr>
        <w:t xml:space="preserve">You should fill in the step numbers and the activities for each step. Once you have completed the steps, put a </w:t>
      </w:r>
      <w:r w:rsidRPr="004E15F9">
        <w:rPr>
          <w:rFonts w:ascii="Apple Color Emoji" w:hAnsi="Apple Color Emoji" w:cs="Apple Color Emoji"/>
          <w:lang w:val="en-US"/>
        </w:rPr>
        <w:t>✅</w:t>
      </w:r>
      <w:r w:rsidRPr="004E15F9">
        <w:rPr>
          <w:lang w:val="en-US"/>
        </w:rPr>
        <w:t xml:space="preserve"> in the final column (for done). Once you have completed all the steps and put the check mark. Find a technician in the lab to check that you have completed all the steps correctly.</w:t>
      </w:r>
      <w:r>
        <w:rPr>
          <w:rFonts w:ascii="Cambria" w:hAnsi="Cambria"/>
          <w:lang w:val="en-US"/>
        </w:rPr>
        <w:t xml:space="preserve"> </w:t>
      </w:r>
    </w:p>
    <w:tbl>
      <w:tblPr>
        <w:tblW w:w="9209" w:type="dxa"/>
        <w:jc w:val="center"/>
        <w:tblLook w:val="04A0" w:firstRow="1" w:lastRow="0" w:firstColumn="1" w:lastColumn="0" w:noHBand="0" w:noVBand="1"/>
      </w:tblPr>
      <w:tblGrid>
        <w:gridCol w:w="1413"/>
        <w:gridCol w:w="6520"/>
        <w:gridCol w:w="1276"/>
      </w:tblGrid>
      <w:tr w:rsidR="004E15F9" w:rsidRPr="004421D4" w14:paraId="32513610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4CA93" w14:textId="68DEA87C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Step number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2978" w14:textId="055E19A7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Activit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F9FAE" w14:textId="552D8D68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Done </w:t>
            </w: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4E15F9" w:rsidRPr="004421D4" w14:paraId="1E56479F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93BF61" w14:textId="58DA194A" w:rsidR="004E15F9" w:rsidRPr="004421D4" w:rsidRDefault="006B6E3E" w:rsidP="006B6E3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A2FAA0" w14:textId="063225AD" w:rsidR="00E3205A" w:rsidRDefault="006B6E3E" w:rsidP="006B6E3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      </w:t>
            </w:r>
            <w:r w:rsidR="00E3205A" w:rsidRPr="00E3205A">
              <w:rPr>
                <w:rFonts w:ascii="Calibri" w:eastAsia="Times New Roman" w:hAnsi="Calibri" w:cs="Calibri"/>
                <w:color w:val="000000"/>
                <w:lang w:eastAsia="en-MY"/>
              </w:rPr>
              <w:t>(</w:t>
            </w:r>
            <w:r w:rsidR="00E3205A">
              <w:rPr>
                <w:rFonts w:ascii="Calibri" w:eastAsia="Times New Roman" w:hAnsi="Calibri" w:cs="Calibri"/>
                <w:color w:val="000000"/>
                <w:lang w:eastAsia="en-MY"/>
              </w:rPr>
              <w:t>PC DISASSEMBLE</w:t>
            </w:r>
            <w:r w:rsidR="00E3205A" w:rsidRPr="00E3205A">
              <w:rPr>
                <w:rFonts w:ascii="Calibri" w:eastAsia="Times New Roman" w:hAnsi="Calibri" w:cs="Calibri"/>
                <w:color w:val="000000"/>
                <w:lang w:eastAsia="en-MY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        </w:t>
            </w:r>
          </w:p>
          <w:p w14:paraId="6F21D596" w14:textId="40A43C1D" w:rsidR="004E15F9" w:rsidRPr="004421D4" w:rsidRDefault="00E3205A" w:rsidP="006B6E3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</w:t>
            </w:r>
            <w:r w:rsidR="00C17235">
              <w:rPr>
                <w:rFonts w:ascii="Calibri" w:eastAsia="Times New Roman" w:hAnsi="Calibri" w:cs="Calibri"/>
                <w:color w:val="000000"/>
                <w:lang w:eastAsia="en-MY"/>
              </w:rPr>
              <w:t>Make sure the system unit is turned off</w:t>
            </w:r>
            <w:r w:rsidR="0081272D"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0BC452" w14:textId="590CA268" w:rsidR="004E15F9" w:rsidRPr="004421D4" w:rsidRDefault="006B6E3E" w:rsidP="006B6E3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 xml:space="preserve">     </w:t>
            </w:r>
            <w:r w:rsidRPr="006B6E3E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7195121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064E57" w14:textId="353F1FCD" w:rsidR="004E15F9" w:rsidRPr="004421D4" w:rsidRDefault="006B6E3E" w:rsidP="006B6E3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          </w:t>
            </w:r>
            <w:r w:rsidR="00C17235">
              <w:rPr>
                <w:rFonts w:ascii="Calibri" w:eastAsia="Times New Roman" w:hAnsi="Calibri" w:cs="Calibri"/>
                <w:color w:val="000000"/>
                <w:lang w:eastAsia="en-MY"/>
              </w:rPr>
              <w:t>2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F8468E" w14:textId="0A457E01" w:rsidR="004E15F9" w:rsidRPr="004421D4" w:rsidRDefault="008A0620" w:rsidP="00AC5D51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Unplug or remove all cables connected to the system un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7A59A" w14:textId="3C08F8DD" w:rsidR="004E15F9" w:rsidRPr="004421D4" w:rsidRDefault="006B6E3E" w:rsidP="006B6E3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 xml:space="preserve">     </w:t>
            </w:r>
            <w:r w:rsidR="00AC5D51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 xml:space="preserve"> </w:t>
            </w:r>
            <w:r w:rsidRPr="006B6E3E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2C27EF7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E3ECBF" w14:textId="7E244FE4" w:rsidR="004E15F9" w:rsidRPr="004421D4" w:rsidRDefault="008A0620" w:rsidP="008A062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3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8E5824" w14:textId="77777777" w:rsidR="004E15F9" w:rsidRDefault="00AC5D51" w:rsidP="00AC5D51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Wear anti-static wrist strap or discharge yourself by holding any metal </w:t>
            </w:r>
          </w:p>
          <w:p w14:paraId="08FE46EA" w14:textId="3B6414AF" w:rsidR="00AC5D51" w:rsidRPr="004421D4" w:rsidRDefault="00AC5D51" w:rsidP="00AC5D51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Objects for 5 min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3254C" w14:textId="0934381A" w:rsidR="004E15F9" w:rsidRPr="004421D4" w:rsidRDefault="00AC5D51" w:rsidP="00AC5D51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AC5D51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5AB0B31C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1AF457" w14:textId="5BCF5551" w:rsidR="004E15F9" w:rsidRPr="004421D4" w:rsidRDefault="00AC5D51" w:rsidP="00AC5D51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4.               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C58FE" w14:textId="31535474" w:rsidR="004E15F9" w:rsidRPr="004421D4" w:rsidRDefault="00AC5D51" w:rsidP="00AC5D51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onnect anti-static wrist strap to the chassi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8EC245" w14:textId="091229A7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01E99878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D427FE" w14:textId="5C91DB2A" w:rsidR="004E15F9" w:rsidRPr="004421D4" w:rsidRDefault="00AC5D51" w:rsidP="00AC5D51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5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0F078D" w14:textId="3D7C0C2F" w:rsidR="004E15F9" w:rsidRPr="004421D4" w:rsidRDefault="00AC5D51" w:rsidP="00AC5D51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Remove the screws of the side cover of system case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A1829E" w14:textId="7B3AB982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612F06B0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AF095" w14:textId="669444C7" w:rsidR="004E15F9" w:rsidRPr="004421D4" w:rsidRDefault="00AC5D51" w:rsidP="00AC5D51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6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6F9392" w14:textId="77777777" w:rsidR="004E15F9" w:rsidRDefault="00B606B5" w:rsidP="00B606B5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Remove all the cables connected to all components inside the system </w:t>
            </w:r>
          </w:p>
          <w:p w14:paraId="623C7EC9" w14:textId="71A6B0EB" w:rsidR="00B606B5" w:rsidRPr="004421D4" w:rsidRDefault="00B606B5" w:rsidP="00B606B5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un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8E320" w14:textId="4B414014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0B40A83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207809" w14:textId="2F8B30C0" w:rsidR="004E15F9" w:rsidRPr="004421D4" w:rsidRDefault="00B606B5" w:rsidP="00B606B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7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A9D2E7" w14:textId="70FF47E9" w:rsidR="004E15F9" w:rsidRPr="004421D4" w:rsidRDefault="00EE0156" w:rsidP="00EE0156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Remove the </w:t>
            </w:r>
            <w:r w:rsidR="000A749C">
              <w:rPr>
                <w:rFonts w:ascii="Calibri" w:eastAsia="Times New Roman" w:hAnsi="Calibri" w:cs="Calibri"/>
                <w:color w:val="000000"/>
                <w:lang w:eastAsia="en-MY"/>
              </w:rPr>
              <w:t>ODD or C</w:t>
            </w:r>
            <w:r w:rsidR="002400F5">
              <w:rPr>
                <w:rFonts w:ascii="Calibri" w:eastAsia="Times New Roman" w:hAnsi="Calibri" w:cs="Calibri"/>
                <w:color w:val="000000"/>
                <w:lang w:eastAsia="en-MY"/>
              </w:rPr>
              <w:t>D-ROM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0CB565" w14:textId="063BF075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4EAC7C02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82E2EF" w14:textId="2E7702DA" w:rsidR="004E15F9" w:rsidRPr="004421D4" w:rsidRDefault="00A206AE" w:rsidP="00A206A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8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8BC33" w14:textId="499BEBF3" w:rsidR="004E15F9" w:rsidRPr="004421D4" w:rsidRDefault="002400F5" w:rsidP="00A206A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the HD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8AE0A" w14:textId="61534DD1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691FEBE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C108B7" w14:textId="0B7D6A9B" w:rsidR="004E15F9" w:rsidRPr="004421D4" w:rsidRDefault="002400F5" w:rsidP="002400F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lastRenderedPageBreak/>
              <w:t>9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83776" w14:textId="0C13C996" w:rsidR="004E15F9" w:rsidRPr="004421D4" w:rsidRDefault="002A6EA8" w:rsidP="002400F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the Power Supply Unit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F481AF" w14:textId="5D620EE9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26A9F29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9E3EE0" w14:textId="333EEAE0" w:rsidR="004E15F9" w:rsidRPr="004421D4" w:rsidRDefault="002A6EA8" w:rsidP="002A6EA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0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EC65B" w14:textId="1A7A802C" w:rsidR="004E15F9" w:rsidRPr="004421D4" w:rsidRDefault="00C56D05" w:rsidP="002A6EA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the motherboar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C66A1" w14:textId="0DB6E984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2CCAEE45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CB5B1" w14:textId="260DC278" w:rsidR="004E15F9" w:rsidRPr="004421D4" w:rsidRDefault="0053719C" w:rsidP="0053719C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1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32689" w14:textId="68A4DCB2" w:rsidR="004E15F9" w:rsidRPr="004421D4" w:rsidRDefault="0053719C" w:rsidP="0053719C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Unmount and unplug all the parts along the motherboar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A2A6F" w14:textId="07247BB1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3144EE8C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238FFB" w14:textId="4C83DFAA" w:rsidR="004E15F9" w:rsidRPr="004421D4" w:rsidRDefault="0053719C" w:rsidP="0053719C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2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55F728" w14:textId="746266DE" w:rsidR="006A4310" w:rsidRDefault="00E3205A" w:rsidP="000A7AD0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(</w:t>
            </w:r>
            <w:r w:rsidR="006A4310">
              <w:rPr>
                <w:rFonts w:ascii="Calibri" w:eastAsia="Times New Roman" w:hAnsi="Calibri" w:cs="Calibri"/>
                <w:color w:val="000000"/>
                <w:lang w:eastAsia="en-MY"/>
              </w:rPr>
              <w:t>PC ASSEMBLE</w:t>
            </w: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)</w:t>
            </w:r>
          </w:p>
          <w:p w14:paraId="6F574B86" w14:textId="79ACE6A0" w:rsidR="004E15F9" w:rsidRPr="004421D4" w:rsidRDefault="006966ED" w:rsidP="000A7AD0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Mount all the parts along the motherboard</w:t>
            </w:r>
            <w:r w:rsidR="0081272D"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F94E7E" w14:textId="6DC937F3" w:rsidR="004E15F9" w:rsidRPr="004421D4" w:rsidRDefault="0081272D" w:rsidP="0081272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</w:t>
            </w:r>
            <w:r w:rsidR="00EC3B85"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       </w:t>
            </w:r>
            <w:r w:rsidR="00EC3B85"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7E551E9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80423C" w14:textId="0323002A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3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79CC51" w14:textId="72C93D96" w:rsidR="00C040AE" w:rsidRPr="004421D4" w:rsidRDefault="0086130F" w:rsidP="00CE2B97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Install </w:t>
            </w:r>
            <w:r w:rsidR="00C040AE">
              <w:rPr>
                <w:rFonts w:ascii="Calibri" w:eastAsia="Times New Roman" w:hAnsi="Calibri" w:cs="Calibri"/>
                <w:color w:val="000000"/>
                <w:lang w:eastAsia="en-MY"/>
              </w:rPr>
              <w:t>the motherboard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01512" w14:textId="758CD6D0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5241101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46D64" w14:textId="4000ABC6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4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654EA6" w14:textId="2B6B3FC7" w:rsidR="004E15F9" w:rsidRPr="004421D4" w:rsidRDefault="004264A1" w:rsidP="00C040A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Install the power supply unit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70E6C" w14:textId="75940536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0137106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130771" w14:textId="33195DBE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5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113FA8" w14:textId="28BEF2DD" w:rsidR="004E15F9" w:rsidRPr="004421D4" w:rsidRDefault="0089235B" w:rsidP="009A500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Install the </w:t>
            </w:r>
            <w:r w:rsidR="00573B03">
              <w:rPr>
                <w:rFonts w:ascii="Calibri" w:eastAsia="Times New Roman" w:hAnsi="Calibri" w:cs="Calibri"/>
                <w:color w:val="000000"/>
                <w:lang w:eastAsia="en-MY"/>
              </w:rPr>
              <w:t>ODD/C</w:t>
            </w:r>
            <w:r w:rsidR="007F7862">
              <w:rPr>
                <w:rFonts w:ascii="Calibri" w:eastAsia="Times New Roman" w:hAnsi="Calibri" w:cs="Calibri"/>
                <w:color w:val="000000"/>
                <w:lang w:eastAsia="en-MY"/>
              </w:rPr>
              <w:t>D-ROM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C4066B" w14:textId="08065575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2EF69C0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D684F" w14:textId="1ECAD3F7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6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176236" w14:textId="3944F220" w:rsidR="004E15F9" w:rsidRPr="004421D4" w:rsidRDefault="007F7862" w:rsidP="007F7862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tall the HD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1F89CF" w14:textId="1A3841EA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6C18D48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AFC118" w14:textId="1702323C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7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8FB0BF" w14:textId="3D390A70" w:rsidR="004E15F9" w:rsidRPr="004421D4" w:rsidRDefault="001C4E5F" w:rsidP="007F7862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Connect all the cables </w:t>
            </w:r>
            <w:r w:rsidR="009D7770"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to all components inside the system unit.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C997A" w14:textId="2DAC5FF5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103D7175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B63C61" w14:textId="48787775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8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73346" w14:textId="77C19B00" w:rsidR="004E15F9" w:rsidRPr="004421D4" w:rsidRDefault="00794DBF" w:rsidP="009D7770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Put the side cover </w:t>
            </w:r>
            <w:r w:rsidR="007D58DF"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back </w:t>
            </w: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and </w:t>
            </w:r>
            <w:r w:rsidR="007D58DF"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tighten the screws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B6DCB1" w14:textId="67C9D835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6764E9D9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65259" w14:textId="48858DFE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9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01E6B0" w14:textId="25877256" w:rsidR="00B15BB5" w:rsidRPr="004421D4" w:rsidRDefault="000A32C7" w:rsidP="007D58DF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Connect all the cables to the </w:t>
            </w:r>
            <w:r w:rsidR="00B15BB5">
              <w:rPr>
                <w:rFonts w:ascii="Calibri" w:eastAsia="Times New Roman" w:hAnsi="Calibri" w:cs="Calibri"/>
                <w:color w:val="000000"/>
                <w:lang w:eastAsia="en-MY"/>
              </w:rPr>
              <w:t>system units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BDD47" w14:textId="01F38837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16110E63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6C09BE" w14:textId="76BD69A3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E84AE" w14:textId="3B780019" w:rsidR="004E15F9" w:rsidRPr="004421D4" w:rsidRDefault="004E15F9" w:rsidP="00B15BB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F4EC10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1E6DCDF8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0957D" w14:textId="5B8A933E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E3C0BD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65F4D0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550A8C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83670D" w14:textId="6E3F9A32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155442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4E4F9A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2B2764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8A2DB" w14:textId="190B66DA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3C71FE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EDED3A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133D079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706213" w14:textId="6575883E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F67DE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F077E1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8199EB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D194B7" w14:textId="68F8A490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2F364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02508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5DA4B44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EAA13B" w14:textId="25CE13B0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382A99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C72B6F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</w:tbl>
    <w:p w14:paraId="0C9402B8" w14:textId="25390F9B" w:rsidR="004E15F9" w:rsidRDefault="004E15F9" w:rsidP="005017C8">
      <w:pPr>
        <w:rPr>
          <w:rFonts w:ascii="Cambria" w:hAnsi="Cambria"/>
          <w:lang w:val="en-US"/>
        </w:rPr>
      </w:pPr>
    </w:p>
    <w:sectPr w:rsidR="004E15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1565D"/>
    <w:multiLevelType w:val="hybridMultilevel"/>
    <w:tmpl w:val="083099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90445"/>
    <w:multiLevelType w:val="hybridMultilevel"/>
    <w:tmpl w:val="16147DFC"/>
    <w:lvl w:ilvl="0" w:tplc="D200C3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0ECB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F644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6C15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1E2E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086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A9E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E3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A2D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495108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C5123E"/>
    <w:multiLevelType w:val="hybridMultilevel"/>
    <w:tmpl w:val="05D62712"/>
    <w:lvl w:ilvl="0" w:tplc="4694F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B8EA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2A6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E9F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D6E2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840B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E2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296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500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22858F2"/>
    <w:multiLevelType w:val="hybridMultilevel"/>
    <w:tmpl w:val="B0E246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3492B1C"/>
    <w:multiLevelType w:val="hybridMultilevel"/>
    <w:tmpl w:val="0830994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1400B"/>
    <w:multiLevelType w:val="hybridMultilevel"/>
    <w:tmpl w:val="0C8CB50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31577D8"/>
    <w:multiLevelType w:val="hybridMultilevel"/>
    <w:tmpl w:val="D0B2F5B4"/>
    <w:lvl w:ilvl="0" w:tplc="C32602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72E5A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F041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3443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B400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52F0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20AB9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3E22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66B4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675FD9"/>
    <w:multiLevelType w:val="hybridMultilevel"/>
    <w:tmpl w:val="B31E3DEC"/>
    <w:lvl w:ilvl="0" w:tplc="F14800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6000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D214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AED3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C6CC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FCBF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7693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4438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C9C2D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C64F50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6678152">
    <w:abstractNumId w:val="5"/>
  </w:num>
  <w:num w:numId="2" w16cid:durableId="105806990">
    <w:abstractNumId w:val="0"/>
  </w:num>
  <w:num w:numId="3" w16cid:durableId="1228684724">
    <w:abstractNumId w:val="1"/>
  </w:num>
  <w:num w:numId="4" w16cid:durableId="34814857">
    <w:abstractNumId w:val="3"/>
  </w:num>
  <w:num w:numId="5" w16cid:durableId="899560210">
    <w:abstractNumId w:val="6"/>
  </w:num>
  <w:num w:numId="6" w16cid:durableId="2038851199">
    <w:abstractNumId w:val="4"/>
  </w:num>
  <w:num w:numId="7" w16cid:durableId="15037937">
    <w:abstractNumId w:val="9"/>
  </w:num>
  <w:num w:numId="8" w16cid:durableId="1433404464">
    <w:abstractNumId w:val="2"/>
  </w:num>
  <w:num w:numId="9" w16cid:durableId="1975331831">
    <w:abstractNumId w:val="8"/>
  </w:num>
  <w:num w:numId="10" w16cid:durableId="18178423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jYwNzc3NjI2MzJW0lEKTi0uzszPAykwqgUAGgLTDCwAAAA="/>
  </w:docVars>
  <w:rsids>
    <w:rsidRoot w:val="002717A8"/>
    <w:rsid w:val="000814B8"/>
    <w:rsid w:val="000A32C7"/>
    <w:rsid w:val="000A749C"/>
    <w:rsid w:val="000A7AD0"/>
    <w:rsid w:val="000E0A34"/>
    <w:rsid w:val="00134B0C"/>
    <w:rsid w:val="001872CF"/>
    <w:rsid w:val="001C4E5F"/>
    <w:rsid w:val="001F27E6"/>
    <w:rsid w:val="002400F5"/>
    <w:rsid w:val="002717A8"/>
    <w:rsid w:val="002A6EA8"/>
    <w:rsid w:val="002D3C10"/>
    <w:rsid w:val="00312E09"/>
    <w:rsid w:val="004264A1"/>
    <w:rsid w:val="004421D4"/>
    <w:rsid w:val="004812F3"/>
    <w:rsid w:val="004E15F9"/>
    <w:rsid w:val="005017C8"/>
    <w:rsid w:val="0053719C"/>
    <w:rsid w:val="00573B03"/>
    <w:rsid w:val="006966ED"/>
    <w:rsid w:val="006A4310"/>
    <w:rsid w:val="006B6E3E"/>
    <w:rsid w:val="006D63CA"/>
    <w:rsid w:val="00727C48"/>
    <w:rsid w:val="00794DBF"/>
    <w:rsid w:val="007D58DF"/>
    <w:rsid w:val="007F7862"/>
    <w:rsid w:val="0081272D"/>
    <w:rsid w:val="0086130F"/>
    <w:rsid w:val="0089235B"/>
    <w:rsid w:val="008A0620"/>
    <w:rsid w:val="008B0F11"/>
    <w:rsid w:val="009026D9"/>
    <w:rsid w:val="0094374A"/>
    <w:rsid w:val="009A500D"/>
    <w:rsid w:val="009D7770"/>
    <w:rsid w:val="00A206AE"/>
    <w:rsid w:val="00A52868"/>
    <w:rsid w:val="00AC5D51"/>
    <w:rsid w:val="00B01BBE"/>
    <w:rsid w:val="00B15BB5"/>
    <w:rsid w:val="00B37F8D"/>
    <w:rsid w:val="00B606B5"/>
    <w:rsid w:val="00C040AE"/>
    <w:rsid w:val="00C17235"/>
    <w:rsid w:val="00C56D05"/>
    <w:rsid w:val="00CE2B97"/>
    <w:rsid w:val="00DD167E"/>
    <w:rsid w:val="00E3205A"/>
    <w:rsid w:val="00EC3B85"/>
    <w:rsid w:val="00EE0156"/>
    <w:rsid w:val="00FA1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DBC63"/>
  <w15:chartTrackingRefBased/>
  <w15:docId w15:val="{C462692A-68FC-4F93-A23D-708601222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C10"/>
  </w:style>
  <w:style w:type="paragraph" w:styleId="Heading1">
    <w:name w:val="heading 1"/>
    <w:basedOn w:val="Normal"/>
    <w:next w:val="Normal"/>
    <w:link w:val="Heading1Char"/>
    <w:uiPriority w:val="9"/>
    <w:qFormat/>
    <w:rsid w:val="00501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C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17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34B0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3C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49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1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7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6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6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3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29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7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9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935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2086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20303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237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460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16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047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669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26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34148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5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8848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1987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917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47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996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894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499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469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3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 H</dc:creator>
  <cp:keywords/>
  <dc:description/>
  <cp:lastModifiedBy>Muntasir Rahaman</cp:lastModifiedBy>
  <cp:revision>33</cp:revision>
  <dcterms:created xsi:type="dcterms:W3CDTF">2024-01-14T10:43:00Z</dcterms:created>
  <dcterms:modified xsi:type="dcterms:W3CDTF">2024-01-18T07:56:00Z</dcterms:modified>
</cp:coreProperties>
</file>